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r w:rsidR="00A505CB">
        <w:t xml:space="preserve">consists of </w:t>
      </w:r>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r w:rsidR="00A505CB">
        <w:t xml:space="preserve">, </w:t>
      </w:r>
      <w:r>
        <w:t>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37E173E9"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geopedology (Zinck 2016), emphasizes the need for clear relationships between soil parent materials and geomorphic concepts. Soil is the dynamic interface connecting the biosphere and the lithosphere (Wysocki, Schoeneberger, and LaGarry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originate. While soil survey has historically been grounded in a soil-landscape paradigm (Hudson, 1992), geopedologic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7668E9A" w:rsidR="00623CAA" w:rsidRDefault="00CF2B15">
      <w:pPr>
        <w:pStyle w:val="BodyText"/>
      </w:pPr>
      <w:r>
        <w:t xml:space="preserve">The Algorithms for Quantitative Pedology (AQP) project is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w:t>
      </w:r>
      <w:r w:rsidR="002E6C98">
        <w:t>2010</w:t>
      </w:r>
      <w:r>
        <w:t>;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6918CC33" w:rsidR="00623CAA" w:rsidRDefault="00CF2B15">
      <w:pPr>
        <w:pStyle w:val="BodyText"/>
      </w:pPr>
      <w:r>
        <w:t xml:space="preserve">As functionality evolved, </w:t>
      </w:r>
      <w:r w:rsidR="00221766">
        <w:t xml:space="preserve">the </w:t>
      </w:r>
      <w:r w:rsidR="00AC08D3" w:rsidRPr="00AC171E">
        <w:rPr>
          <w:i/>
          <w:iCs/>
        </w:rPr>
        <w:t>aqp</w:t>
      </w:r>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w:t>
      </w:r>
      <w:r w:rsidR="002E6C98">
        <w:t>Zeileis</w:t>
      </w:r>
      <w:r>
        <w:t xml:space="preserve">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6432BED"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ins w:id="4" w:author="Beaudette, Dylan - NRCS, Sonora, CA" w:date="2022-04-07T20:10:00Z">
        <w:r w:rsidR="00995776">
          <w:t xml:space="preserve"> (left)</w:t>
        </w:r>
      </w:ins>
      <w:r w:rsidR="00221766" w:rsidRPr="00221766">
        <w:t xml:space="preserve"> </w:t>
      </w:r>
      <w:r w:rsidR="00221766">
        <w:t>and associated representative landscape</w:t>
      </w:r>
      <w:ins w:id="5" w:author="Beaudette, Dylan - NRCS, Sonora, CA" w:date="2022-04-07T20:10:00Z">
        <w:r w:rsidR="00995776">
          <w:t xml:space="preserve"> (right)</w:t>
        </w:r>
      </w:ins>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3C4CEEF2"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calcium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6"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7FF5DEF0"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ins w:id="7" w:author="Beaudette, Dylan - NRCS, Sonora, CA" w:date="2022-04-07T20:12:00Z">
        <w:r w:rsidR="00EF3661">
          <w:rPr>
            <w:rStyle w:val="VerbatimChar"/>
          </w:rPr>
          <w:t>SoilProfileCollection</w:t>
        </w:r>
      </w:ins>
      <w:del w:id="8" w:author="Beaudette, Dylan - NRCS, Sonora, CA" w:date="2022-04-07T20:12:00Z">
        <w:r w:rsidDel="00EF3661">
          <w:delText>SPC</w:delText>
        </w:r>
      </w:del>
      <w:r>
        <w:t xml:space="preserve"> include special constraints to ensure linkages aren’t broken during routine operations such as editing, sub-setting, or combining collections.</w:t>
      </w:r>
    </w:p>
    <w:p w14:paraId="65E20DC8" w14:textId="5907B1CE"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ins w:id="9" w:author="Beaudette, Dylan - NRCS, Sonora, CA" w:date="2022-04-07T20:12:00Z">
        <w:r w:rsidR="00EF3661">
          <w:rPr>
            <w:rStyle w:val="VerbatimChar"/>
          </w:rPr>
          <w:t>SoilProfileCollection</w:t>
        </w:r>
      </w:ins>
      <w:del w:id="10" w:author="Beaudette, Dylan - NRCS, Sonora, CA" w:date="2022-04-07T20:12:00Z">
        <w:r w:rsidDel="00EF3661">
          <w:delText>SPC</w:delText>
        </w:r>
      </w:del>
      <w:r>
        <w:t xml:space="preserve"> structure provides a means of storing user-defined metadata such as units of measure, horizon designation column name, data source, and data citation. </w:t>
      </w:r>
      <w:r w:rsidR="00221766">
        <w:t>The</w:t>
      </w:r>
      <w:r>
        <w:t xml:space="preserve"> </w:t>
      </w:r>
      <w:r>
        <w:rPr>
          <w:rStyle w:val="VerbatimChar"/>
        </w:rPr>
        <w:t>SoilProfileCollection</w:t>
      </w:r>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r w:rsidR="00CF2B15">
        <w:rPr>
          <w:rStyle w:val="VerbatimChar"/>
        </w:rPr>
        <w:t>SoilProfileCollection</w:t>
      </w:r>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11" w:name="_Hlk99974093"/>
      <w:r>
        <w:rPr>
          <w:rStyle w:val="VerbatimChar"/>
        </w:rPr>
        <w:t>data.frame</w:t>
      </w:r>
      <w:r>
        <w:t xml:space="preserve"> </w:t>
      </w:r>
      <w:bookmarkEnd w:id="11"/>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r w:rsidR="00D23B71" w:rsidRPr="00D23B71">
        <w:rPr>
          <w:rFonts w:ascii="Consolas" w:hAnsi="Consolas"/>
          <w:sz w:val="22"/>
          <w:shd w:val="clear" w:color="auto" w:fill="F8F8F8"/>
        </w:rPr>
        <w:t>data.frame</w:t>
      </w:r>
      <w:r w:rsidR="00D23B71">
        <w:rPr>
          <w:rFonts w:ascii="Consolas" w:hAnsi="Consolas"/>
          <w:sz w:val="22"/>
          <w:shd w:val="clear" w:color="auto" w:fill="F8F8F8"/>
        </w:rPr>
        <w:t xml:space="preserve"> to</w:t>
      </w:r>
      <w:r>
        <w:t xml:space="preserve">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12" w:name="subsetting"/>
      <w:r>
        <w:rPr>
          <w:rStyle w:val="SectionNumber"/>
        </w:rPr>
        <w:t>1</w:t>
      </w:r>
      <w:r w:rsidR="00CF2B15">
        <w:rPr>
          <w:rStyle w:val="SectionNumber"/>
        </w:rPr>
        <w:t>1.2.1</w:t>
      </w:r>
      <w:r w:rsidR="00CF2B15">
        <w:tab/>
        <w:t>Subsetting</w:t>
      </w:r>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r>
        <w:rPr>
          <w:rStyle w:val="VerbatimChar"/>
        </w:rPr>
        <w:t>data.frame</w:t>
      </w:r>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xamples of bracket methods for subsetting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r>
        <w:rPr>
          <w:rStyle w:val="VerbatimChar"/>
        </w:rPr>
        <w:t>hzOffse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r>
        <w:rPr>
          <w:rStyle w:val="VerbatimChar"/>
        </w:rPr>
        <w:t>subse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sidR="00A505CB">
        <w:t>The</w:t>
      </w:r>
      <w:r w:rsidR="00A505CB" w:rsidRPr="00A505CB">
        <w:t xml:space="preserve"> </w:t>
      </w:r>
      <w:r w:rsidR="00A505CB">
        <w:rPr>
          <w:rStyle w:val="VerbatimChar"/>
        </w:rPr>
        <w:t>glom()</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5AC88B31"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r>
        <w:rPr>
          <w:rStyle w:val="VerbatimChar"/>
        </w:rPr>
        <w:t>SoilProfileCollection</w:t>
      </w:r>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r w:rsidR="00FD66D2">
        <w:rPr>
          <w:rStyle w:val="VerbatimChar"/>
        </w:rPr>
        <w:t>trunc()</w:t>
      </w:r>
      <w:ins w:id="13" w:author="Beaudette, Dylan - NRCS, Sonora, CA" w:date="2022-04-07T20:13:00Z">
        <w:r w:rsidR="00F8269F" w:rsidRPr="00F8269F">
          <w:rPr>
            <w:rStyle w:val="VerbatimChar"/>
            <w:rFonts w:asciiTheme="minorHAnsi" w:hAnsiTheme="minorHAnsi" w:cstheme="majorHAnsi"/>
            <w:rPrChange w:id="14" w:author="Beaudette, Dylan - NRCS, Sonora, CA" w:date="2022-04-07T20:13:00Z">
              <w:rPr>
                <w:rStyle w:val="VerbatimChar"/>
              </w:rPr>
            </w:rPrChange>
          </w:rPr>
          <w:t>,</w:t>
        </w:r>
      </w:ins>
      <w:r w:rsidR="00FD66D2">
        <w:t xml:space="preserve"> </w:t>
      </w:r>
      <w:r>
        <w:t xml:space="preserve">and </w:t>
      </w:r>
      <w:del w:id="15" w:author="Beaudette, Dylan - NRCS, Sonora, CA" w:date="2022-04-07T20:50:00Z">
        <w:r w:rsidDel="00CB73C8">
          <w:delText xml:space="preserve">the </w:delText>
        </w:r>
      </w:del>
      <w:ins w:id="16" w:author="Beaudette, Dylan - NRCS, Sonora, CA" w:date="2022-04-07T20:50:00Z">
        <w:r w:rsidR="00CB73C8">
          <w:t>resulting</w:t>
        </w:r>
        <w:r w:rsidR="00CB73C8">
          <w:t xml:space="preserve"> </w:t>
        </w:r>
      </w:ins>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17" w:name="data-quality-and-repairs"/>
      <w:bookmarkEnd w:id="12"/>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r>
        <w:rPr>
          <w:i/>
          <w:iCs/>
        </w:rPr>
        <w:t>aqp</w:t>
      </w:r>
      <w:r>
        <w:t xml:space="preserve"> package provides several methods for identifying problematic profile geometry and </w:t>
      </w:r>
      <w:r w:rsidR="00FD66D2">
        <w:t>attempts to</w:t>
      </w:r>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23A6B069" w:rsidR="00623CAA" w:rsidRDefault="00D678EA">
      <w:pPr>
        <w:pStyle w:val="BodyText"/>
      </w:pPr>
      <w:r>
        <w:rPr>
          <w:rStyle w:val="VerbatimChar"/>
        </w:rPr>
        <w:t xml:space="preserve">The </w:t>
      </w:r>
      <w:r w:rsidRPr="00F963FC">
        <w:rPr>
          <w:rStyle w:val="VerbatimChar"/>
          <w:i/>
          <w:iCs/>
        </w:rPr>
        <w:t>aqp</w:t>
      </w:r>
      <w:r>
        <w:rPr>
          <w:rStyle w:val="VerbatimChar"/>
        </w:rPr>
        <w:t xml:space="preserve"> function </w:t>
      </w:r>
      <w:r w:rsidR="00CF2B15">
        <w:rPr>
          <w:rStyle w:val="VerbatimChar"/>
        </w:rPr>
        <w:t>checkHzDepthLogic()</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w:t>
      </w:r>
      <w:del w:id="18" w:author="Beaudette, Dylan - NRCS, Sonora, CA" w:date="2022-04-07T20:50:00Z">
        <w:r w:rsidR="00CF2B15" w:rsidDel="00930825">
          <w:delText xml:space="preserve"> (</w:delText>
        </w:r>
        <w:r w:rsidR="00CF2B15" w:rsidDel="00930825">
          <w:rPr>
            <w:rStyle w:val="VerbatimChar"/>
          </w:rPr>
          <w:delText>NA</w:delText>
        </w:r>
        <w:r w:rsidR="00CF2B15" w:rsidDel="00930825">
          <w:delText>)</w:delText>
        </w:r>
      </w:del>
      <w:r w:rsidR="00CF2B15">
        <w:t xml:space="preserve"> top or bottom depth</w:t>
      </w:r>
      <w:ins w:id="19" w:author="Beaudette, Dylan - NRCS, Sonora, CA" w:date="2022-04-07T20:50:00Z">
        <w:r w:rsidR="00930825">
          <w:t>s</w:t>
        </w:r>
      </w:ins>
      <w:r w:rsidR="00CF2B15">
        <w:t xml:space="preserve">,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r>
        <w:rPr>
          <w:rStyle w:val="VerbatimChar"/>
        </w:rPr>
        <w:t>repairMissingHzDepths()</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r w:rsidR="00CF2B15">
        <w:rPr>
          <w:rStyle w:val="VerbatimChar"/>
        </w:rPr>
        <w:t>fillHzGaps()</w:t>
      </w:r>
      <w:r w:rsidR="00CF2B15">
        <w:t xml:space="preserve"> </w:t>
      </w:r>
      <w:r>
        <w:t xml:space="preserve">function </w:t>
      </w:r>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20" w:name="soil-morphology"/>
      <w:bookmarkEnd w:id="6"/>
      <w:bookmarkEnd w:id="17"/>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21"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w:t>
      </w:r>
      <w:r w:rsidR="009F3CF4">
        <w:t xml:space="preserve">Hurst </w:t>
      </w:r>
      <w:r>
        <w:t xml:space="preserve">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22" w:name="color-conversion"/>
      <w:r>
        <w:rPr>
          <w:rStyle w:val="SectionNumber"/>
        </w:rPr>
        <w:t>1</w:t>
      </w:r>
      <w:r w:rsidR="00CF2B15">
        <w:rPr>
          <w:rStyle w:val="SectionNumber"/>
        </w:rPr>
        <w:t>1.3.1.1</w:t>
      </w:r>
      <w:r>
        <w:t xml:space="preserve"> </w:t>
      </w:r>
      <w:r w:rsidR="00CF2B15">
        <w:t>Color Conversion</w:t>
      </w:r>
    </w:p>
    <w:p w14:paraId="1EC044C9" w14:textId="09523ED5"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w:t>
      </w:r>
      <w:r>
        <w:lastRenderedPageBreak/>
        <w:t>2012). Forward conversion from standard Munsell notation (e.g.</w:t>
      </w:r>
      <w:r w:rsidR="00D6750A">
        <w:t>,</w:t>
      </w:r>
      <w:r>
        <w:t xml:space="preserve"> 10YR 3/4) is performed via look-up table, derived from the renotation </w:t>
      </w:r>
      <w:del w:id="23" w:author="Beaudette, Dylan - NRCS, Sonora, CA" w:date="2022-04-07T20:51:00Z">
        <w:r w:rsidDel="009C44F9">
          <w:delText xml:space="preserve">data </w:delText>
        </w:r>
      </w:del>
      <w:ins w:id="24" w:author="Beaudette, Dylan - NRCS, Sonora, CA" w:date="2022-04-07T20:51:00Z">
        <w:r w:rsidR="009C44F9">
          <w:t>table,</w:t>
        </w:r>
        <w:r w:rsidR="009C44F9">
          <w:t xml:space="preserve"> </w:t>
        </w:r>
      </w:ins>
      <w:r>
        <w:t xml:space="preserve">and interpolated to include odd chroma </w:t>
      </w:r>
      <w:ins w:id="25" w:author="Beaudette, Dylan - NRCS, Sonora, CA" w:date="2022-04-07T20:52:00Z">
        <w:r w:rsidR="009C44F9">
          <w:t xml:space="preserve">and </w:t>
        </w:r>
        <w:r w:rsidR="004322BA">
          <w:t xml:space="preserve">2.5 </w:t>
        </w:r>
      </w:ins>
      <w:r>
        <w:t>value</w:t>
      </w:r>
      <w:del w:id="26" w:author="Beaudette, Dylan - NRCS, Sonora, CA" w:date="2022-04-07T20:52:00Z">
        <w:r w:rsidDel="004322BA">
          <w:delText>s</w:delText>
        </w:r>
      </w:del>
      <w:r>
        <w:t xml:space="preserve">. The function </w:t>
      </w:r>
      <w:r>
        <w:rPr>
          <w:rStyle w:val="VerbatimChar"/>
        </w:rPr>
        <w:t>munsell2rgb()</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munsell()</w:t>
      </w:r>
      <w:r>
        <w:t xml:space="preserve"> function</w:t>
      </w:r>
      <w:r w:rsidR="00A505CB">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27" w:name="color-contrast"/>
      <w:bookmarkEnd w:id="22"/>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453E122E" w:rsidR="00623CAA" w:rsidRPr="00BF14A4" w:rsidRDefault="00CF2B15">
      <w:pPr>
        <w:pStyle w:val="TableCaption"/>
        <w:rPr>
          <w:rPrChange w:id="28" w:author="Beaudette, Dylan - NRCS, Sonora, CA" w:date="2022-04-07T20:53:00Z">
            <w:rPr/>
          </w:rPrChange>
        </w:rPr>
      </w:pPr>
      <w:r w:rsidRPr="00B94E38">
        <w:t xml:space="preserve">Table </w:t>
      </w:r>
      <w:r w:rsidR="00807ECE" w:rsidRPr="00B94E38">
        <w:t>1</w:t>
      </w:r>
      <w:r w:rsidRPr="00B94E38">
        <w:t xml:space="preserve">1.1: Output </w:t>
      </w:r>
      <w:ins w:id="29" w:author="Beaudette, Dylan - NRCS, Sonora, CA" w:date="2022-04-07T20:52:00Z">
        <w:r w:rsidR="00BF14A4" w:rsidRPr="00BF14A4">
          <w:rPr>
            <w:rPrChange w:id="30" w:author="Beaudette, Dylan - NRCS, Sonora, CA" w:date="2022-04-07T20:53:00Z">
              <w:rPr/>
            </w:rPrChange>
          </w:rPr>
          <w:t>from the</w:t>
        </w:r>
        <w:r w:rsidR="00BF14A4" w:rsidRPr="00BF14A4">
          <w:rPr>
            <w:sz w:val="22"/>
            <w:szCs w:val="22"/>
            <w:rPrChange w:id="31" w:author="Beaudette, Dylan - NRCS, Sonora, CA" w:date="2022-04-07T20:53:00Z">
              <w:rPr/>
            </w:rPrChange>
          </w:rPr>
          <w:t xml:space="preserve"> </w:t>
        </w:r>
        <w:r w:rsidR="00BF14A4" w:rsidRPr="00B94E38">
          <w:rPr>
            <w:rStyle w:val="VerbatimChar"/>
            <w:szCs w:val="22"/>
          </w:rPr>
          <w:t>colorContrast()</w:t>
        </w:r>
        <w:r w:rsidR="00BF14A4" w:rsidRPr="00B94E38">
          <w:t xml:space="preserve"> function</w:t>
        </w:r>
        <w:r w:rsidR="00BF14A4" w:rsidRPr="00BF14A4">
          <w:rPr>
            <w:rPrChange w:id="32" w:author="Beaudette, Dylan - NRCS, Sonora, CA" w:date="2022-04-07T20:53:00Z">
              <w:rPr/>
            </w:rPrChange>
          </w:rPr>
          <w:t xml:space="preserve"> </w:t>
        </w:r>
      </w:ins>
      <w:r w:rsidRPr="00BF14A4">
        <w:rPr>
          <w:rPrChange w:id="33" w:author="Beaudette, Dylan - NRCS, Sonora, CA" w:date="2022-04-07T20:53:00Z">
            <w:rPr/>
          </w:rPrChange>
        </w:rPr>
        <w:t>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4CBF0ABC"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r>
        <w:rPr>
          <w:rStyle w:val="VerbatimChar"/>
        </w:rPr>
        <w:t>colorContrastPlot()</w:t>
      </w:r>
      <w:r>
        <w:t xml:space="preserve"> function provided by </w:t>
      </w:r>
      <w:r>
        <w:rPr>
          <w:i/>
          <w:iCs/>
        </w:rPr>
        <w:lastRenderedPageBreak/>
        <w:t>aqp</w:t>
      </w:r>
      <w:r>
        <w:t xml:space="preserve">. For example, the differences between typical dry and moist soil colors for the Musick soil series </w:t>
      </w:r>
      <w:ins w:id="34" w:author="Beaudette, Dylan - NRCS, Sonora, CA" w:date="2022-04-07T20:54:00Z">
        <w:r w:rsidR="00B9491C">
          <w:t>(</w:t>
        </w:r>
        <w:r w:rsidR="00B9491C" w:rsidRPr="00B9491C">
          <w:t>Fine-loamy, mixed, semiactive, mesic Ultic Haploxeralfs</w:t>
        </w:r>
        <w:r w:rsidR="00B9491C">
          <w:t xml:space="preserve">) </w:t>
        </w:r>
      </w:ins>
      <w:r>
        <w:t>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35" w:name="soil-profile-sketches"/>
      <w:bookmarkEnd w:id="21"/>
      <w:bookmarkEnd w:id="27"/>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36814CE8" w:rsidR="00623CAA" w:rsidRDefault="00CF2B15">
      <w:pPr>
        <w:pStyle w:val="ImageCaption"/>
      </w:pPr>
      <w:r>
        <w:t xml:space="preserve">Figure </w:t>
      </w:r>
      <w:r w:rsidR="00807ECE">
        <w:t>1</w:t>
      </w:r>
      <w:r>
        <w:t>1.6: Illustration of an idealized hillslope catena for soil components from two adjacent map</w:t>
      </w:r>
      <w:ins w:id="36" w:author="Beaudette, Dylan - NRCS, Sonora, CA" w:date="2022-04-07T20:55:00Z">
        <w:r w:rsidR="0053456D">
          <w:t xml:space="preserve"> </w:t>
        </w:r>
      </w:ins>
      <w:r>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r>
        <w:rPr>
          <w:rStyle w:val="VerbatimChar"/>
        </w:rPr>
        <w:t>plotSPC()</w:t>
      </w:r>
      <w:r>
        <w:t xml:space="preserve"> function </w:t>
      </w:r>
      <w:r w:rsidR="007A645B">
        <w:t xml:space="preserve">in the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w:t>
      </w:r>
      <w:r>
        <w:lastRenderedPageBreak/>
        <w:t xml:space="preserve">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37" w:name="functional-horizon-aggregation"/>
      <w:bookmarkEnd w:id="35"/>
      <w:r>
        <w:rPr>
          <w:rStyle w:val="SectionNumber"/>
        </w:rPr>
        <w:t>1</w:t>
      </w:r>
      <w:r w:rsidR="00CF2B15">
        <w:rPr>
          <w:rStyle w:val="SectionNumber"/>
        </w:rPr>
        <w:t>1.3.3</w:t>
      </w:r>
      <w:r w:rsidR="00CF2B15">
        <w:tab/>
        <w:t>Functional Horizon Aggregation</w:t>
      </w:r>
    </w:p>
    <w:p w14:paraId="2A5C2755" w14:textId="44DFFFF6" w:rsidR="00EB6289" w:rsidRDefault="00CF2B15">
      <w:pPr>
        <w:pStyle w:val="FirstParagraph"/>
        <w:rPr>
          <w:ins w:id="38" w:author="Beaudette, Dylan - NRCS, Sonora, CA" w:date="2022-04-07T21:28:00Z"/>
        </w:rPr>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 and parent material discontinuities. Horizon designations convey a </w:t>
      </w:r>
      <w:del w:id="39" w:author="Beaudette, Dylan - NRCS, Sonora, CA" w:date="2022-04-07T21:24:00Z">
        <w:r w:rsidDel="00620E19">
          <w:delText>mental concept</w:delText>
        </w:r>
      </w:del>
      <w:ins w:id="40" w:author="Beaudette, Dylan - NRCS, Sonora, CA" w:date="2022-04-07T21:24:00Z">
        <w:r w:rsidR="00620E19">
          <w:t>qualitative description</w:t>
        </w:r>
      </w:ins>
      <w:r>
        <w:t xml:space="preserve"> of</w:t>
      </w:r>
      <w:ins w:id="41" w:author="Beaudette, Dylan - NRCS, Sonora, CA" w:date="2022-04-07T21:24:00Z">
        <w:r w:rsidR="00620E19">
          <w:t xml:space="preserve"> </w:t>
        </w:r>
      </w:ins>
      <w:del w:id="42" w:author="Beaudette, Dylan - NRCS, Sonora, CA" w:date="2022-04-07T21:24:00Z">
        <w:r w:rsidDel="00620E19">
          <w:delText xml:space="preserve"> the </w:delText>
        </w:r>
      </w:del>
      <w:r>
        <w:t>soil properties</w:t>
      </w:r>
      <w:ins w:id="43" w:author="Beaudette, Dylan - NRCS, Sonora, CA" w:date="2022-04-07T21:24:00Z">
        <w:r w:rsidR="00DC4649">
          <w:t xml:space="preserve"> and process</w:t>
        </w:r>
      </w:ins>
      <w:r>
        <w:t xml:space="preserve"> while allowing </w:t>
      </w:r>
      <w:del w:id="44" w:author="Beaudette, Dylan - NRCS, Sonora, CA" w:date="2022-04-07T21:24:00Z">
        <w:r w:rsidDel="00620E19">
          <w:delText>complexity and variability</w:delText>
        </w:r>
      </w:del>
      <w:ins w:id="45" w:author="Beaudette, Dylan - NRCS, Sonora, CA" w:date="2022-04-07T21:24:00Z">
        <w:r w:rsidR="00620E19">
          <w:t>flexi</w:t>
        </w:r>
      </w:ins>
      <w:ins w:id="46" w:author="Beaudette, Dylan - NRCS, Sonora, CA" w:date="2022-04-07T21:25:00Z">
        <w:r w:rsidR="00620E19">
          <w:t>bility</w:t>
        </w:r>
      </w:ins>
      <w:r>
        <w:t xml:space="preserve"> in how horizon designations are applied. Experienced soil scientists will generally apply horizon nomenclature </w:t>
      </w:r>
      <w:del w:id="47" w:author="Beaudette, Dylan - NRCS, Sonora, CA" w:date="2022-04-07T21:26:00Z">
        <w:r w:rsidDel="00EB6289">
          <w:delText>similarly to</w:delText>
        </w:r>
      </w:del>
      <w:ins w:id="48" w:author="Beaudette, Dylan - NRCS, Sonora, CA" w:date="2022-04-07T21:26:00Z">
        <w:r w:rsidR="00EB6289">
          <w:t>consistently</w:t>
        </w:r>
      </w:ins>
      <w:r>
        <w:t xml:space="preserve"> </w:t>
      </w:r>
      <w:del w:id="49" w:author="Beaudette, Dylan - NRCS, Sonora, CA" w:date="2022-04-07T21:26:00Z">
        <w:r w:rsidDel="00EB6289">
          <w:delText>the features they observe and identify in the process of</w:delText>
        </w:r>
      </w:del>
      <w:ins w:id="50" w:author="Beaudette, Dylan - NRCS, Sonora, CA" w:date="2022-04-07T21:26:00Z">
        <w:r w:rsidR="00EB6289">
          <w:t>from site to site and through time</w:t>
        </w:r>
      </w:ins>
      <w:del w:id="51" w:author="Beaudette, Dylan - NRCS, Sonora, CA" w:date="2022-04-07T21:26:00Z">
        <w:r w:rsidDel="00EB6289">
          <w:delText xml:space="preserve"> describing a soil profile</w:delText>
        </w:r>
      </w:del>
      <w:r>
        <w:t xml:space="preserve"> due to the rigid guidelines and definitions of their application. </w:t>
      </w:r>
      <w:ins w:id="52" w:author="Beaudette, Dylan - NRCS, Sonora, CA" w:date="2022-04-07T21:27:00Z">
        <w:r w:rsidR="00EB6289">
          <w:t>However, among a group of soil scientists there will be variability in the exact designations used</w:t>
        </w:r>
      </w:ins>
      <w:ins w:id="53" w:author="Beaudette, Dylan - NRCS, Sonora, CA" w:date="2022-04-07T21:28:00Z">
        <w:r w:rsidR="00EB6289">
          <w:t xml:space="preserve">—each having their own </w:t>
        </w:r>
      </w:ins>
      <w:ins w:id="54" w:author="Beaudette, Dylan - NRCS, Sonora, CA" w:date="2022-04-07T21:29:00Z">
        <w:r w:rsidR="00893227">
          <w:t xml:space="preserve">unique training, field </w:t>
        </w:r>
      </w:ins>
      <w:ins w:id="55" w:author="Beaudette, Dylan - NRCS, Sonora, CA" w:date="2022-04-07T21:28:00Z">
        <w:r w:rsidR="00EB6289">
          <w:t>experiences</w:t>
        </w:r>
      </w:ins>
      <w:ins w:id="56" w:author="Beaudette, Dylan - NRCS, Sonora, CA" w:date="2022-04-07T21:29:00Z">
        <w:r w:rsidR="00893227">
          <w:t xml:space="preserve">, </w:t>
        </w:r>
      </w:ins>
      <w:ins w:id="57" w:author="Beaudette, Dylan - NRCS, Sonora, CA" w:date="2022-04-07T21:28:00Z">
        <w:r w:rsidR="00EB6289">
          <w:t xml:space="preserve">and tendencies towards “lumping” </w:t>
        </w:r>
      </w:ins>
      <w:ins w:id="58" w:author="Beaudette, Dylan - NRCS, Sonora, CA" w:date="2022-04-07T21:29:00Z">
        <w:r w:rsidR="00EB6289">
          <w:t xml:space="preserve">(describing fewer and thicker horizons) </w:t>
        </w:r>
      </w:ins>
      <w:ins w:id="59" w:author="Beaudette, Dylan - NRCS, Sonora, CA" w:date="2022-04-07T21:28:00Z">
        <w:r w:rsidR="00EB6289">
          <w:t xml:space="preserve">or “splitting” </w:t>
        </w:r>
      </w:ins>
      <w:ins w:id="60" w:author="Beaudette, Dylan - NRCS, Sonora, CA" w:date="2022-04-07T21:29:00Z">
        <w:r w:rsidR="00EB6289">
          <w:t>(describing more and thinner horizons)</w:t>
        </w:r>
      </w:ins>
      <w:ins w:id="61" w:author="Beaudette, Dylan - NRCS, Sonora, CA" w:date="2022-04-07T21:28:00Z">
        <w:r w:rsidR="00EB6289">
          <w:t>.</w:t>
        </w:r>
      </w:ins>
    </w:p>
    <w:p w14:paraId="0FA6515A" w14:textId="6E353718" w:rsidR="00623CAA" w:rsidRDefault="00CF2B15">
      <w:pPr>
        <w:pStyle w:val="FirstParagraph"/>
      </w:pPr>
      <w:r>
        <w:t xml:space="preserve">Building on </w:t>
      </w:r>
      <w:del w:id="62" w:author="Beaudette, Dylan - NRCS, Sonora, CA" w:date="2022-04-07T21:30:00Z">
        <w:r w:rsidDel="003D4243">
          <w:delText>these similarities of horizon usage is a concept called</w:delText>
        </w:r>
      </w:del>
      <w:ins w:id="63" w:author="Beaudette, Dylan - NRCS, Sonora, CA" w:date="2022-04-07T21:30:00Z">
        <w:r w:rsidR="003D4243">
          <w:t xml:space="preserve">the </w:t>
        </w:r>
        <w:r w:rsidR="0079193B">
          <w:t xml:space="preserve">interpretation of </w:t>
        </w:r>
        <w:r w:rsidR="003D4243">
          <w:t>horizon designations</w:t>
        </w:r>
      </w:ins>
      <w:r>
        <w:t xml:space="preserve">, </w:t>
      </w:r>
      <w:ins w:id="64" w:author="Beaudette, Dylan - NRCS, Sonora, CA" w:date="2022-04-07T21:30:00Z">
        <w:r w:rsidR="009526BB">
          <w:t xml:space="preserve">the </w:t>
        </w:r>
      </w:ins>
      <w:r>
        <w:t>Generalized Horizon Label</w:t>
      </w:r>
      <w:del w:id="65" w:author="Beaudette, Dylan - NRCS, Sonora, CA" w:date="2022-04-07T21:30:00Z">
        <w:r w:rsidDel="009526BB">
          <w:delText>s</w:delText>
        </w:r>
      </w:del>
      <w:r>
        <w:t xml:space="preserve"> (GHL) </w:t>
      </w:r>
      <w:del w:id="66" w:author="Beaudette, Dylan - NRCS, Sonora, CA" w:date="2022-04-07T21:30:00Z">
        <w:r w:rsidDel="009526BB">
          <w:delText xml:space="preserve">which </w:delText>
        </w:r>
      </w:del>
      <w:ins w:id="67" w:author="Beaudette, Dylan - NRCS, Sonora, CA" w:date="2022-04-07T21:30:00Z">
        <w:r w:rsidR="009526BB">
          <w:t xml:space="preserve">concept </w:t>
        </w:r>
      </w:ins>
      <w:r>
        <w:t xml:space="preserve">seeks to unify </w:t>
      </w:r>
      <w:ins w:id="68" w:author="Beaudette, Dylan - NRCS, Sonora, CA" w:date="2022-04-07T21:30:00Z">
        <w:r w:rsidR="002F6751">
          <w:t xml:space="preserve">functionally </w:t>
        </w:r>
      </w:ins>
      <w:r>
        <w:t xml:space="preserve">similar </w:t>
      </w:r>
      <w:del w:id="69" w:author="Beaudette, Dylan - NRCS, Sonora, CA" w:date="2022-04-07T21:30:00Z">
        <w:r w:rsidDel="002F6751">
          <w:delText>set</w:delText>
        </w:r>
        <w:r w:rsidR="00604D44" w:rsidDel="002F6751">
          <w:delText>s</w:delText>
        </w:r>
        <w:r w:rsidDel="002F6751">
          <w:delText xml:space="preserve"> of soil profile horizonation </w:delText>
        </w:r>
      </w:del>
      <w:ins w:id="70" w:author="Beaudette, Dylan - NRCS, Sonora, CA" w:date="2022-04-07T21:30:00Z">
        <w:r w:rsidR="002F6751">
          <w:t>horizon des</w:t>
        </w:r>
      </w:ins>
      <w:ins w:id="71" w:author="Beaudette, Dylan - NRCS, Sonora, CA" w:date="2022-04-07T21:31:00Z">
        <w:r w:rsidR="002F6751">
          <w:t xml:space="preserve">ignations </w:t>
        </w:r>
      </w:ins>
      <w:r>
        <w:t>for the purpose of aggregation, analysis, and summary operations</w:t>
      </w:r>
      <w:r w:rsidR="000F7E0A">
        <w:t xml:space="preserve"> </w:t>
      </w:r>
      <w:r>
        <w:t xml:space="preserve">(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xml:space="preserve">. </w:t>
      </w:r>
      <w:commentRangeStart w:id="72"/>
      <w:r>
        <w:t>The aggregations into GHL provide a way to convey functional horizons for collections of soil profiles, such summary concepts can be extended to pedotransfer functions (Wagenet, Bouma, and Grossman 1991).</w:t>
      </w:r>
      <w:commentRangeEnd w:id="72"/>
      <w:r w:rsidR="00375040">
        <w:rPr>
          <w:rStyle w:val="CommentReference"/>
        </w:rPr>
        <w:commentReference w:id="72"/>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matched to an identified vector of horizonation by the </w:t>
      </w:r>
      <w:r>
        <w:rPr>
          <w:rStyle w:val="VerbatimChar"/>
        </w:rPr>
        <w:t>generalize.hz()</w:t>
      </w:r>
      <w:r>
        <w:t xml:space="preserve"> function in the </w:t>
      </w:r>
      <w:r>
        <w:rPr>
          <w:i/>
          <w:iCs/>
        </w:rPr>
        <w:t>aqp</w:t>
      </w:r>
      <w:r w:rsidRPr="00DC311A">
        <w:rPr>
          <w:b/>
          <w:bCs/>
        </w:rPr>
        <w:t xml:space="preserve"> </w:t>
      </w:r>
      <w:bookmarkStart w:id="73" w:name="_Hlk99978347"/>
      <w:r w:rsidRPr="00DC311A">
        <w:rPr>
          <w:b/>
          <w:bCs/>
        </w:rPr>
        <w:t>R</w:t>
      </w:r>
      <w:bookmarkEnd w:id="73"/>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2FE506EE" w:rsidR="00623CAA" w:rsidRDefault="00CF2B15">
      <w:pPr>
        <w:pStyle w:val="ImageCaption"/>
      </w:pPr>
      <w:r>
        <w:t xml:space="preserve">Figure </w:t>
      </w:r>
      <w:r w:rsidR="00807ECE">
        <w:t>1</w:t>
      </w:r>
      <w:r>
        <w:t xml:space="preserve">1.7: A series of </w:t>
      </w:r>
      <w:ins w:id="74" w:author="Beaudette, Dylan - NRCS, Sonora, CA" w:date="2022-04-07T20:55:00Z">
        <w:r w:rsidR="0053456D">
          <w:t>generalized horizon labels (</w:t>
        </w:r>
      </w:ins>
      <w:r>
        <w:t>GHL</w:t>
      </w:r>
      <w:ins w:id="75" w:author="Beaudette, Dylan - NRCS, Sonora, CA" w:date="2022-04-07T20:55:00Z">
        <w:r w:rsidR="0053456D">
          <w:t>)</w:t>
        </w:r>
      </w:ins>
      <w:r>
        <w:t xml:space="preserve">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64876F10" w:rsidR="00623CAA" w:rsidRDefault="00CF2B15">
      <w:pPr>
        <w:pStyle w:val="BodyText"/>
      </w:pPr>
      <w:r>
        <w:t xml:space="preserve">The </w:t>
      </w:r>
      <w:r>
        <w:rPr>
          <w:rStyle w:val="VerbatimChar"/>
        </w:rPr>
        <w:t>depthOf()</w:t>
      </w:r>
      <w:r>
        <w:t xml:space="preserve"> family of functions also utilize REGEX pattern matching of horizon designation</w:t>
      </w:r>
      <w:ins w:id="76" w:author="Beaudette, Dylan - NRCS, Sonora, CA" w:date="2022-04-07T21:01:00Z">
        <w:r w:rsidR="00C44C35">
          <w:t>s</w:t>
        </w:r>
      </w:ins>
      <w:r>
        <w:t xml:space="preserve"> to </w:t>
      </w:r>
      <w:r w:rsidR="007D2092">
        <w:t>determine</w:t>
      </w:r>
      <w:r>
        <w:t xml:space="preserve"> the depth </w:t>
      </w:r>
      <w:del w:id="77" w:author="Beaudette, Dylan - NRCS, Sonora, CA" w:date="2022-04-07T21:01:00Z">
        <w:r w:rsidDel="00C44C35">
          <w:delText>of occurrence of that horizon designation</w:delText>
        </w:r>
      </w:del>
      <w:ins w:id="78" w:author="Beaudette, Dylan - NRCS, Sonora, CA" w:date="2022-04-07T21:01:00Z">
        <w:r w:rsidR="00C44C35">
          <w:t xml:space="preserve">to horizons </w:t>
        </w:r>
      </w:ins>
      <w:del w:id="79" w:author="Beaudette, Dylan - NRCS, Sonora, CA" w:date="2022-04-07T21:01:00Z">
        <w:r w:rsidDel="00C44C35">
          <w:delText xml:space="preserve"> within a collection of profiles</w:delText>
        </w:r>
      </w:del>
      <w:ins w:id="80" w:author="Beaudette, Dylan - NRCS, Sonora, CA" w:date="2022-04-07T21:01:00Z">
        <w:r w:rsidR="00C44C35">
          <w:t>with matching designation</w:t>
        </w:r>
      </w:ins>
      <w:ins w:id="81" w:author="Beaudette, Dylan - NRCS, Sonora, CA" w:date="2022-04-07T21:02:00Z">
        <w:r w:rsidR="00F272E4">
          <w:t xml:space="preserve">. For example the pattern “Bt” would </w:t>
        </w:r>
      </w:ins>
      <w:ins w:id="82" w:author="Beaudette, Dylan - NRCS, Sonora, CA" w:date="2022-04-07T21:03:00Z">
        <w:r w:rsidR="00F272E4">
          <w:t xml:space="preserve">match </w:t>
        </w:r>
      </w:ins>
      <w:ins w:id="83" w:author="Beaudette, Dylan - NRCS, Sonora, CA" w:date="2022-04-07T21:02:00Z">
        <w:r w:rsidR="00F272E4">
          <w:t xml:space="preserve">all </w:t>
        </w:r>
      </w:ins>
      <w:ins w:id="84" w:author="Beaudette, Dylan - NRCS, Sonora, CA" w:date="2022-04-07T21:03:00Z">
        <w:r w:rsidR="00F272E4">
          <w:t xml:space="preserve">horizon designations </w:t>
        </w:r>
        <w:r w:rsidR="005B0766">
          <w:t>contain</w:t>
        </w:r>
      </w:ins>
      <w:ins w:id="85" w:author="Beaudette, Dylan - NRCS, Sonora, CA" w:date="2022-04-07T21:04:00Z">
        <w:r w:rsidR="005B0766">
          <w:t xml:space="preserve">ing </w:t>
        </w:r>
      </w:ins>
      <w:ins w:id="86" w:author="Beaudette, Dylan - NRCS, Sonora, CA" w:date="2022-04-07T21:03:00Z">
        <w:r w:rsidR="00F272E4">
          <w:t>“Bt” (case sensitive)</w:t>
        </w:r>
      </w:ins>
      <w:r>
        <w:t xml:space="preserve">. </w:t>
      </w:r>
      <w:del w:id="87" w:author="Beaudette, Dylan - NRCS, Sonora, CA" w:date="2022-04-07T21:00:00Z">
        <w:r w:rsidDel="00C44C35">
          <w:delText>Given a set of Clarksville soil series profiles</w:delText>
        </w:r>
      </w:del>
      <w:ins w:id="88" w:author="Beaudette, Dylan - NRCS, Sonora, CA" w:date="2022-04-07T21:00:00Z">
        <w:r w:rsidR="00C44C35">
          <w:t xml:space="preserve">Within a </w:t>
        </w:r>
        <w:r w:rsidR="00C44C35" w:rsidRPr="00C44C35">
          <w:rPr>
            <w:rFonts w:ascii="Consolas" w:hAnsi="Consolas"/>
            <w:sz w:val="22"/>
            <w:szCs w:val="22"/>
            <w:rPrChange w:id="89" w:author="Beaudette, Dylan - NRCS, Sonora, CA" w:date="2022-04-07T21:00:00Z">
              <w:rPr/>
            </w:rPrChange>
          </w:rPr>
          <w:t>SoilProfileCollection</w:t>
        </w:r>
      </w:ins>
      <w:r w:rsidR="007D2092">
        <w:t>,</w:t>
      </w:r>
      <w:r>
        <w:t xml:space="preserve"> </w:t>
      </w:r>
      <w:ins w:id="90" w:author="Beaudette, Dylan - NRCS, Sonora, CA" w:date="2022-04-07T21:00:00Z">
        <w:r w:rsidR="00C44C35">
          <w:t>the</w:t>
        </w:r>
      </w:ins>
      <w:del w:id="91" w:author="Beaudette, Dylan - NRCS, Sonora, CA" w:date="2022-04-07T21:00:00Z">
        <w:r w:rsidDel="00C44C35">
          <w:delText>a</w:delText>
        </w:r>
      </w:del>
      <w:r>
        <w:t xml:space="preserve">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Figure 1</w:t>
      </w:r>
      <w:r w:rsidR="001F5826">
        <w:t>1</w:t>
      </w:r>
      <w:r>
        <w:t xml:space="preserve">.7 have been sorted by values returned by the </w:t>
      </w:r>
      <w:r>
        <w:rPr>
          <w:rStyle w:val="VerbatimChar"/>
        </w:rPr>
        <w:t>depthOf()</w:t>
      </w:r>
      <w:r>
        <w:t xml:space="preserve"> function, first according to depth of “3Bt4” GHL and second according to depth of “2Bt3” GHL.</w:t>
      </w:r>
    </w:p>
    <w:p w14:paraId="76C43827" w14:textId="15A31DD9" w:rsidR="00623CAA" w:rsidRDefault="00CF2B15">
      <w:pPr>
        <w:pStyle w:val="Heading3"/>
      </w:pPr>
      <w:bookmarkStart w:id="92" w:name="change-of-support"/>
      <w:bookmarkEnd w:id="37"/>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r>
        <w:rPr>
          <w:rStyle w:val="VerbatimChar"/>
        </w:rPr>
        <w:t>dice()</w:t>
      </w:r>
      <w:r>
        <w:t xml:space="preserve"> function (Figure 1</w:t>
      </w:r>
      <w:r w:rsidR="001F5826">
        <w:t>1</w:t>
      </w:r>
      <w:r>
        <w:t xml:space="preserve">.8A). The </w:t>
      </w:r>
      <w:r>
        <w:rPr>
          <w:rStyle w:val="VerbatimChar"/>
        </w:rPr>
        <w:t>segmen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r>
        <w:rPr>
          <w:rStyle w:val="VerbatimChar"/>
        </w:rPr>
        <w:t>slab()</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93" w:name="numerical-classification-of-soils"/>
      <w:bookmarkEnd w:id="20"/>
      <w:bookmarkEnd w:id="92"/>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 xml:space="preserve">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Chesworth et al. 2008). A “numerical taxonomy” (Sneath and Sokal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057E6B80" w:rsidR="00623CAA" w:rsidRDefault="00CF2B15">
      <w:pPr>
        <w:pStyle w:val="ImageCaption"/>
      </w:pPr>
      <w:r>
        <w:t xml:space="preserve">Figure </w:t>
      </w:r>
      <w:r w:rsidR="00807ECE">
        <w:t>1</w:t>
      </w:r>
      <w:r>
        <w:t xml:space="preserve">1.9: Graphical outline of the </w:t>
      </w:r>
      <w:ins w:id="94" w:author="Beaudette, Dylan - NRCS, Sonora, CA" w:date="2022-04-07T21:04:00Z">
        <w:r w:rsidR="007D1253">
          <w:t>Numerical Classification of Soil Profiles (</w:t>
        </w:r>
      </w:ins>
      <w:r>
        <w:t>NCSP</w:t>
      </w:r>
      <w:ins w:id="95" w:author="Beaudette, Dylan - NRCS, Sonora, CA" w:date="2022-04-07T21:04:00Z">
        <w:r w:rsidR="007D1253">
          <w:t>)</w:t>
        </w:r>
      </w:ins>
      <w:r>
        <w:t xml:space="preserve"> algorithm. Figure c/o Jon Maynard, adapted from Maynard et al. (2020).</w:t>
      </w:r>
    </w:p>
    <w:p w14:paraId="6CB81728" w14:textId="277018E8" w:rsidR="00623CAA" w:rsidRDefault="00CF2B15">
      <w:pPr>
        <w:pStyle w:val="BodyText"/>
      </w:pPr>
      <w:r>
        <w:t xml:space="preserve">The NCSP (Numerical Comparison of Soil Profiles) algorithm, implemented in the </w:t>
      </w:r>
      <w:r>
        <w:rPr>
          <w:i/>
          <w:iCs/>
        </w:rPr>
        <w:t>aqp</w:t>
      </w:r>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boolean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O’Geen (2013). The resulting dissimilarity matrix can be used to assist with topics ranging from initial mapping (“similar/dissimilar” soils), comparisons below family-level </w:t>
      </w:r>
      <w:ins w:id="96" w:author="Beaudette, Dylan - NRCS, Sonora, CA" w:date="2022-04-07T21:05:00Z">
        <w:r w:rsidR="00E41A5A">
          <w:t xml:space="preserve">classification in </w:t>
        </w:r>
      </w:ins>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4BB91439" w:rsidR="00623CAA" w:rsidRDefault="00CF2B15">
      <w:pPr>
        <w:pStyle w:val="ImageCaption"/>
      </w:pPr>
      <w:r>
        <w:t xml:space="preserve">Figure </w:t>
      </w:r>
      <w:r w:rsidR="00807ECE">
        <w:t>1</w:t>
      </w:r>
      <w:r>
        <w:t xml:space="preserve">1.10: Soil profile sketches from Figure 7, arranged according to divisive hierarchical clustering of the distance matrix generated by the </w:t>
      </w:r>
      <w:ins w:id="97" w:author="Beaudette, Dylan - NRCS, Sonora, CA" w:date="2022-04-07T21:05:00Z">
        <w:r w:rsidR="00BD4B07">
          <w:t>Numerical Classification of Soil Profiles (</w:t>
        </w:r>
      </w:ins>
      <w:r>
        <w:t>NCSP</w:t>
      </w:r>
      <w:ins w:id="98" w:author="Beaudette, Dylan - NRCS, Sonora, CA" w:date="2022-04-07T21:05:00Z">
        <w:r w:rsidR="00BD4B07">
          <w:t>)</w:t>
        </w:r>
      </w:ins>
      <w:r>
        <w:t xml:space="preserve"> algorithm.</w:t>
      </w:r>
    </w:p>
    <w:p w14:paraId="3B171F84" w14:textId="4C418B8F"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1.10). A dendrogram was created from the distance matrix via divisive hierarchical clustering (Kaufman and Rousseeuw 2005), and combined with profile</w:t>
      </w:r>
      <w:del w:id="99" w:author="Beaudette, Dylan - NRCS, Sonora, CA" w:date="2022-04-07T21:05:00Z">
        <w:r w:rsidDel="00B724A5">
          <w:delText>s</w:delText>
        </w:r>
      </w:del>
      <w:r>
        <w:t xml:space="preserve"> sketches with the </w:t>
      </w:r>
      <w:r>
        <w:rPr>
          <w:rStyle w:val="VerbatimChar"/>
        </w:rPr>
        <w:t>plotProfileDendrogram()</w:t>
      </w:r>
      <w:r>
        <w:t xml:space="preserve"> function from the </w:t>
      </w:r>
      <w:r w:rsidRPr="00F963FC">
        <w:rPr>
          <w:rStyle w:val="VerbatimChar"/>
          <w:i/>
          <w:iCs/>
        </w:rPr>
        <w:t>sharpshootR</w:t>
      </w:r>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00" w:name="water-balance"/>
      <w:bookmarkEnd w:id="93"/>
      <w:r>
        <w:rPr>
          <w:rStyle w:val="SectionNumber"/>
        </w:rPr>
        <w:t>1</w:t>
      </w:r>
      <w:r w:rsidR="00807ECE">
        <w:rPr>
          <w:rStyle w:val="SectionNumber"/>
        </w:rPr>
        <w:t>1</w:t>
      </w:r>
      <w:r>
        <w:rPr>
          <w:rStyle w:val="SectionNumber"/>
        </w:rPr>
        <w:t>.5</w:t>
      </w:r>
      <w:r>
        <w:tab/>
        <w:t>Water Balance</w:t>
      </w:r>
    </w:p>
    <w:p w14:paraId="64CDFEBD" w14:textId="0C70F97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2EE8A06D" w:rsidR="00623CAA" w:rsidRDefault="00CF2B15">
      <w:pPr>
        <w:pStyle w:val="ImageCaption"/>
      </w:pPr>
      <w:r>
        <w:t xml:space="preserve">Figure </w:t>
      </w:r>
      <w:r w:rsidR="00807ECE">
        <w:t>1</w:t>
      </w:r>
      <w:r>
        <w:t>1.11: Comparison of annual water balance metrics (</w:t>
      </w:r>
      <w:del w:id="101" w:author="Beaudette, Dylan - NRCS, Sonora, CA" w:date="2022-04-07T21:06:00Z">
        <w:r w:rsidDel="006729E0">
          <w:delText xml:space="preserve">VWC </w:delText>
        </w:r>
      </w:del>
      <w:ins w:id="102" w:author="Beaudette, Dylan - NRCS, Sonora, CA" w:date="2022-04-07T21:06:00Z">
        <w:r w:rsidR="006729E0">
          <w:t>volumetric water content</w:t>
        </w:r>
        <w:r w:rsidR="006729E0">
          <w:t xml:space="preserve"> </w:t>
        </w:r>
      </w:ins>
      <w:r>
        <w:t xml:space="preserve">and </w:t>
      </w:r>
      <w:del w:id="103" w:author="Beaudette, Dylan - NRCS, Sonora, CA" w:date="2022-04-07T21:06:00Z">
        <w:r w:rsidDel="0006020A">
          <w:delText>Precipitation</w:delText>
        </w:r>
      </w:del>
      <w:ins w:id="104" w:author="Beaudette, Dylan - NRCS, Sonora, CA" w:date="2022-04-07T21:06:00Z">
        <w:r w:rsidR="0006020A">
          <w:t>p</w:t>
        </w:r>
        <w:r w:rsidR="0006020A">
          <w:t>recipitation</w:t>
        </w:r>
      </w:ins>
      <w:r>
        <w:t xml:space="preserve">) for 2018 at </w:t>
      </w:r>
      <w:ins w:id="105" w:author="Beaudette, Dylan - NRCS, Sonora, CA" w:date="2022-04-07T21:06:00Z">
        <w:r w:rsidR="0019715A">
          <w:t>Soil Climate Analysis Network (</w:t>
        </w:r>
      </w:ins>
      <w:r>
        <w:t>SCAN</w:t>
      </w:r>
      <w:ins w:id="106" w:author="Beaudette, Dylan - NRCS, Sonora, CA" w:date="2022-04-07T21:06:00Z">
        <w:r w:rsidR="0019715A">
          <w:t>)</w:t>
        </w:r>
      </w:ins>
      <w:r>
        <w:t xml:space="preserve"> station 2194 in the Ozark Highlands.</w:t>
      </w:r>
    </w:p>
    <w:p w14:paraId="261DEAA3" w14:textId="3ED2D990" w:rsidR="00623CAA" w:rsidRDefault="00CF2B15">
      <w:pPr>
        <w:pStyle w:val="BodyText"/>
      </w:pPr>
      <w:r w:rsidRPr="00AC08D3">
        <w:t xml:space="preserve">The </w:t>
      </w:r>
      <w:r w:rsidRPr="007951EB">
        <w:rPr>
          <w:rStyle w:val="VerbatimChar"/>
          <w:rFonts w:asciiTheme="minorHAnsi" w:hAnsiTheme="minorHAnsi"/>
          <w:i/>
          <w:iCs/>
          <w:sz w:val="24"/>
        </w:rPr>
        <w:t>sharpshootR</w:t>
      </w:r>
      <w:r w:rsidRPr="00AC08D3">
        <w:t xml:space="preserve"> package provides methods</w:t>
      </w:r>
      <w:r>
        <w:t xml:space="preserve">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w:t>
      </w:r>
      <w:ins w:id="107" w:author="Beaudette, Dylan - NRCS, Sonora, CA" w:date="2022-04-07T21:06:00Z">
        <w:r w:rsidR="00C77448">
          <w:t xml:space="preserve"> </w:t>
        </w:r>
      </w:ins>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monthlyWB()</w:t>
      </w:r>
      <w:r w:rsidR="003B7B32">
        <w:t xml:space="preserve"> and </w:t>
      </w:r>
      <w:r>
        <w:rPr>
          <w:rStyle w:val="VerbatimChar"/>
        </w:rPr>
        <w:t>dailyWB()</w:t>
      </w:r>
      <w:r w:rsidR="003B7B32">
        <w:rPr>
          <w:rStyle w:val="VerbatimChar"/>
          <w:rFonts w:asciiTheme="minorHAnsi" w:hAnsiTheme="minorHAnsi"/>
        </w:rPr>
        <w:t xml:space="preserve"> functions)</w:t>
      </w:r>
      <w:r>
        <w:t xml:space="preserve">. </w:t>
      </w:r>
      <w:r w:rsidR="003B7B32">
        <w:t xml:space="preserve">The </w:t>
      </w:r>
      <w:r>
        <w:rPr>
          <w:rStyle w:val="VerbatimChar"/>
        </w:rPr>
        <w:t>prepareDailyClimateData()</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r>
        <w:rPr>
          <w:rStyle w:val="VerbatimChar"/>
        </w:rPr>
        <w:t>dailyWB_SSURGO()</w:t>
      </w:r>
      <w:r>
        <w:t>.</w:t>
      </w:r>
    </w:p>
    <w:p w14:paraId="64BF36D8" w14:textId="1B083BEC"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ins w:id="108" w:author="Beaudette, Dylan - NRCS, Sonora, CA" w:date="2022-04-07T21:07:00Z">
        <w:r w:rsidR="002B6F0F">
          <w:t xml:space="preserve">soil characterization </w:t>
        </w:r>
      </w:ins>
      <w:del w:id="109" w:author="Beaudette, Dylan - NRCS, Sonora, CA" w:date="2022-04-07T21:07:00Z">
        <w:r w:rsidDel="002B6F0F">
          <w:delText xml:space="preserve">laboratory </w:delText>
        </w:r>
      </w:del>
      <w:r>
        <w:t xml:space="preserve">data in the Kellogg Soil Survey Laboratory (KSSL) </w:t>
      </w:r>
      <w:del w:id="110" w:author="Beaudette, Dylan - NRCS, Sonora, CA" w:date="2022-04-07T21:07:00Z">
        <w:r w:rsidDel="002B6F0F">
          <w:delText>system</w:delText>
        </w:r>
      </w:del>
      <w:ins w:id="111" w:author="Beaudette, Dylan - NRCS, Sonora, CA" w:date="2022-04-07T21:07:00Z">
        <w:r w:rsidR="002B6F0F">
          <w:t>records</w:t>
        </w:r>
      </w:ins>
      <w:r>
        <w:t xml:space="preserve">. The data in Figure </w:t>
      </w:r>
      <w:r w:rsidR="001F5826">
        <w:t>1</w:t>
      </w:r>
      <w:r>
        <w:t xml:space="preserve">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12" w:name="conclusions"/>
      <w:bookmarkEnd w:id="100"/>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geopedologic concepts.</w:t>
      </w:r>
    </w:p>
    <w:p w14:paraId="6183AD1F" w14:textId="7D0D6163" w:rsidR="00987434" w:rsidRDefault="00CF2B15">
      <w:pPr>
        <w:pStyle w:val="BodyText"/>
        <w:rPr>
          <w:ins w:id="113" w:author="Skovlin, Jay - NRCS, Missoula, MT" w:date="2022-04-06T09:54:00Z"/>
        </w:rPr>
      </w:pPr>
      <w:commentRangeStart w:id="114"/>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r w:rsidR="005D7F98">
        <w:t>open source</w:t>
      </w:r>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commentRangeEnd w:id="114"/>
      <w:r w:rsidR="00AC0DE8">
        <w:rPr>
          <w:rStyle w:val="CommentReference"/>
        </w:rPr>
        <w:commentReference w:id="114"/>
      </w:r>
    </w:p>
    <w:p w14:paraId="50972FB0" w14:textId="7613D5D3" w:rsidR="00AF586B" w:rsidRDefault="00AF586B">
      <w:pPr>
        <w:pStyle w:val="Heading1"/>
        <w:rPr>
          <w:ins w:id="115" w:author="Beaudette, Dylan - NRCS, Sonora, CA" w:date="2022-04-07T21:08:00Z"/>
        </w:rPr>
      </w:pPr>
      <w:ins w:id="116" w:author="Beaudette, Dylan - NRCS, Sonora, CA" w:date="2022-04-07T21:08:00Z">
        <w:r>
          <w:t>Supplementary Information</w:t>
        </w:r>
      </w:ins>
    </w:p>
    <w:p w14:paraId="71FEE70D" w14:textId="72475664" w:rsidR="00AF586B" w:rsidRPr="00B94E38" w:rsidRDefault="0032727C" w:rsidP="00AF586B">
      <w:pPr>
        <w:pStyle w:val="BodyText"/>
        <w:rPr>
          <w:ins w:id="117" w:author="Beaudette, Dylan - NRCS, Sonora, CA" w:date="2022-04-07T21:08:00Z"/>
        </w:rPr>
        <w:pPrChange w:id="118" w:author="Beaudette, Dylan - NRCS, Sonora, CA" w:date="2022-04-07T21:08:00Z">
          <w:pPr>
            <w:pStyle w:val="Heading1"/>
          </w:pPr>
        </w:pPrChange>
      </w:pPr>
      <w:ins w:id="119" w:author="Beaudette, Dylan - NRCS, Sonora, CA" w:date="2022-04-07T21:11:00Z">
        <w:r>
          <w:t>Annotated</w:t>
        </w:r>
      </w:ins>
      <w:ins w:id="120" w:author="Beaudette, Dylan - NRCS, Sonora, CA" w:date="2022-04-07T21:08:00Z">
        <w:r w:rsidR="00AF586B">
          <w:t xml:space="preserve"> </w:t>
        </w:r>
      </w:ins>
      <w:ins w:id="121" w:author="Beaudette, Dylan - NRCS, Sonora, CA" w:date="2022-04-07T21:09:00Z">
        <w:r w:rsidR="00AF586B">
          <w:rPr>
            <w:b/>
            <w:bCs/>
          </w:rPr>
          <w:t>R</w:t>
        </w:r>
        <w:r w:rsidR="00AF586B">
          <w:t xml:space="preserve"> code used to create the figures and table within this chapter are posted at </w:t>
        </w:r>
      </w:ins>
      <w:ins w:id="122" w:author="Beaudette, Dylan - NRCS, Sonora, CA" w:date="2022-04-07T21:10:00Z">
        <w:r w:rsidRPr="0032727C">
          <w:rPr>
            <w:rFonts w:ascii="Consolas" w:hAnsi="Consolas"/>
            <w:sz w:val="22"/>
            <w:szCs w:val="22"/>
            <w:rPrChange w:id="123" w:author="Beaudette, Dylan - NRCS, Sonora, CA" w:date="2022-04-07T21:11:00Z">
              <w:rPr/>
            </w:rPrChange>
          </w:rPr>
          <w:t>https://github.com/ncss-tech/geopedology-chapter</w:t>
        </w:r>
      </w:ins>
      <w:ins w:id="124" w:author="Beaudette, Dylan - NRCS, Sonora, CA" w:date="2022-04-07T21:09:00Z">
        <w:r w:rsidR="00AF586B">
          <w:t xml:space="preserve">. The following package versions were used during the </w:t>
        </w:r>
      </w:ins>
      <w:ins w:id="125" w:author="Beaudette, Dylan - NRCS, Sonora, CA" w:date="2022-04-07T21:11:00Z">
        <w:r w:rsidR="0033667A">
          <w:t>preparation</w:t>
        </w:r>
      </w:ins>
      <w:ins w:id="126" w:author="Beaudette, Dylan - NRCS, Sonora, CA" w:date="2022-04-07T21:09:00Z">
        <w:r w:rsidR="00AF586B">
          <w:t xml:space="preserve"> of this content: </w:t>
        </w:r>
      </w:ins>
      <w:ins w:id="127" w:author="Beaudette, Dylan - NRCS, Sonora, CA" w:date="2022-04-07T21:10:00Z">
        <w:r w:rsidR="00AF586B" w:rsidRPr="00AF586B">
          <w:rPr>
            <w:i/>
            <w:iCs/>
            <w:rPrChange w:id="128" w:author="Beaudette, Dylan - NRCS, Sonora, CA" w:date="2022-04-07T21:10:00Z">
              <w:rPr/>
            </w:rPrChange>
          </w:rPr>
          <w:t>aqp</w:t>
        </w:r>
        <w:r w:rsidR="00AF586B">
          <w:t xml:space="preserve"> </w:t>
        </w:r>
        <w:r w:rsidR="00AF586B">
          <w:t>1.42</w:t>
        </w:r>
        <w:r w:rsidR="00AF586B">
          <w:t xml:space="preserve">, </w:t>
        </w:r>
        <w:r w:rsidR="00AF586B" w:rsidRPr="00AF586B">
          <w:rPr>
            <w:i/>
            <w:iCs/>
            <w:rPrChange w:id="129" w:author="Beaudette, Dylan - NRCS, Sonora, CA" w:date="2022-04-07T21:10:00Z">
              <w:rPr/>
            </w:rPrChange>
          </w:rPr>
          <w:t>soilDB</w:t>
        </w:r>
        <w:r w:rsidR="00AF586B">
          <w:t xml:space="preserve"> </w:t>
        </w:r>
        <w:r w:rsidR="00AF586B">
          <w:t>2.6.14</w:t>
        </w:r>
        <w:r w:rsidR="00AF586B">
          <w:t xml:space="preserve">, and </w:t>
        </w:r>
        <w:r w:rsidR="00AF586B" w:rsidRPr="00AF586B">
          <w:rPr>
            <w:i/>
            <w:iCs/>
            <w:rPrChange w:id="130" w:author="Beaudette, Dylan - NRCS, Sonora, CA" w:date="2022-04-07T21:10:00Z">
              <w:rPr/>
            </w:rPrChange>
          </w:rPr>
          <w:t>sharpshootR</w:t>
        </w:r>
        <w:r w:rsidR="00AF586B">
          <w:t xml:space="preserve"> </w:t>
        </w:r>
        <w:r w:rsidR="00AF586B">
          <w:t>1.9.1</w:t>
        </w:r>
        <w:r w:rsidR="00AF586B">
          <w:t>.</w:t>
        </w:r>
      </w:ins>
    </w:p>
    <w:p w14:paraId="7C167799" w14:textId="0B79895B" w:rsidR="00623CAA" w:rsidDel="00987434" w:rsidRDefault="00CF2B15">
      <w:pPr>
        <w:pStyle w:val="BodyText"/>
        <w:rPr>
          <w:del w:id="131" w:author="Skovlin, Jay - NRCS, Missoula, MT" w:date="2022-04-06T10:00:00Z"/>
        </w:rPr>
      </w:pPr>
      <w:commentRangeStart w:id="132"/>
      <w:commentRangeStart w:id="133"/>
      <w:del w:id="134" w:author="Skovlin, Jay - NRCS, Missoula, MT" w:date="2022-04-06T10:00:00Z">
        <w:r w:rsidDel="00987434">
          <w:lastRenderedPageBreak/>
          <w:delText>Novel methodologies enable logical checks of data, profile sketches, soil color conversion, slice and slab aggregation, changing of depth support, numerical classification and quantitative synthesis across available soil survey data sources.</w:delText>
        </w:r>
        <w:commentRangeEnd w:id="132"/>
        <w:r w:rsidR="009F3CF4" w:rsidDel="00987434">
          <w:rPr>
            <w:rStyle w:val="CommentReference"/>
          </w:rPr>
          <w:commentReference w:id="132"/>
        </w:r>
      </w:del>
      <w:commentRangeEnd w:id="133"/>
      <w:r w:rsidR="00F46698">
        <w:rPr>
          <w:rStyle w:val="CommentReference"/>
        </w:rPr>
        <w:commentReference w:id="133"/>
      </w:r>
    </w:p>
    <w:p w14:paraId="04F72677" w14:textId="77777777" w:rsidR="00623CAA" w:rsidRDefault="00CF2B15">
      <w:pPr>
        <w:pStyle w:val="Heading1"/>
      </w:pPr>
      <w:bookmarkStart w:id="135" w:name="references"/>
      <w:bookmarkEnd w:id="0"/>
      <w:bookmarkEnd w:id="112"/>
      <w:r>
        <w:t>References</w:t>
      </w:r>
    </w:p>
    <w:p w14:paraId="188B5CB4" w14:textId="5358756D" w:rsidR="00623CAA" w:rsidRDefault="00CF2B15">
      <w:pPr>
        <w:pStyle w:val="Bibliography"/>
      </w:pPr>
      <w:bookmarkStart w:id="136" w:name="ref-zeileis_colorspace_pkg2020"/>
      <w:bookmarkStart w:id="137" w:name="refs"/>
      <w:r>
        <w:t>Zeileis</w:t>
      </w:r>
      <w:r w:rsidR="002E6C98">
        <w:t>, A.,</w:t>
      </w:r>
      <w:r>
        <w:t xml:space="preserve"> Fisher</w:t>
      </w:r>
      <w:r w:rsidR="002E6C98">
        <w:t>,</w:t>
      </w:r>
      <w:r>
        <w:t xml:space="preserve"> J</w:t>
      </w:r>
      <w:r w:rsidR="002E6C98">
        <w:t>.</w:t>
      </w:r>
      <w:r>
        <w:t>C</w:t>
      </w:r>
      <w:r w:rsidR="002E6C98">
        <w:t>.</w:t>
      </w:r>
      <w:r>
        <w:t>, Hornik</w:t>
      </w:r>
      <w:r w:rsidR="002E6C98">
        <w:t>,</w:t>
      </w:r>
      <w:r>
        <w:t xml:space="preserve"> K</w:t>
      </w:r>
      <w:r w:rsidR="002E6C98">
        <w:t>.</w:t>
      </w:r>
      <w:r>
        <w:t>, Ihaka</w:t>
      </w:r>
      <w:r w:rsidR="002E6C98">
        <w:t>,</w:t>
      </w:r>
      <w:r>
        <w:t xml:space="preserve"> R</w:t>
      </w:r>
      <w:r w:rsidR="002E6C98">
        <w:t>.</w:t>
      </w:r>
      <w:r>
        <w:t>, McWhite</w:t>
      </w:r>
      <w:r w:rsidR="002E6C98">
        <w:t>,</w:t>
      </w:r>
      <w:r>
        <w:t xml:space="preserve"> C</w:t>
      </w:r>
      <w:r w:rsidR="002E6C98">
        <w:t>.</w:t>
      </w:r>
      <w:r>
        <w:t>D</w:t>
      </w:r>
      <w:r w:rsidR="002E6C98">
        <w:t>.</w:t>
      </w:r>
      <w:r>
        <w:t>, Murrel</w:t>
      </w:r>
      <w:r w:rsidR="002E6C98">
        <w:t>,</w:t>
      </w:r>
      <w:r>
        <w:t>l P</w:t>
      </w:r>
      <w:r w:rsidR="002E6C98">
        <w:t>.</w:t>
      </w:r>
      <w:r>
        <w:t>, Stauffer</w:t>
      </w:r>
      <w:r w:rsidR="002E6C98">
        <w:t>,</w:t>
      </w:r>
      <w:r>
        <w:t xml:space="preserve"> R</w:t>
      </w:r>
      <w:r w:rsidR="002E6C98">
        <w:t>.</w:t>
      </w:r>
      <w:r>
        <w:t>, and Wilke</w:t>
      </w:r>
      <w:r w:rsidR="002E6C98">
        <w:t>,</w:t>
      </w:r>
      <w:r>
        <w:t xml:space="preserve"> C</w:t>
      </w:r>
      <w:r w:rsidR="002E6C98">
        <w:t>.</w:t>
      </w:r>
      <w:r>
        <w:t xml:space="preserve">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138" w:name="_Hlk100147941"/>
      <w:bookmarkStart w:id="139" w:name="ref-Arkley1971"/>
      <w:bookmarkEnd w:id="136"/>
      <w:r>
        <w:t>Arkley, R. J.</w:t>
      </w:r>
      <w:bookmarkEnd w:id="138"/>
      <w:r>
        <w:t xml:space="preserve">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A7C071A" w:rsidR="00623CAA" w:rsidRDefault="0077223B">
      <w:pPr>
        <w:pStyle w:val="Bibliography"/>
      </w:pPr>
      <w:bookmarkStart w:id="140" w:name="ref-Arkley1976"/>
      <w:bookmarkEnd w:id="139"/>
      <w:r>
        <w:t>Arkley, R. J.</w:t>
      </w:r>
      <w:r w:rsidR="00CF2B15">
        <w:t xml:space="preserve"> 1976. “Statistical Methods in Soil Classification Research.” </w:t>
      </w:r>
      <w:r w:rsidR="00CF2B15">
        <w:rPr>
          <w:i/>
          <w:iCs/>
        </w:rPr>
        <w:t>Advances in Agronomy</w:t>
      </w:r>
      <w:r w:rsidR="00CF2B15">
        <w:t xml:space="preserve"> 28: 37–70. </w:t>
      </w:r>
      <w:hyperlink r:id="rId24">
        <w:r w:rsidR="00CF2B15">
          <w:rPr>
            <w:rStyle w:val="Hyperlink"/>
          </w:rPr>
          <w:t>https://doi.org/10.1016/S0065-2113(08)60552-0</w:t>
        </w:r>
      </w:hyperlink>
      <w:r w:rsidR="00CF2B15">
        <w:t>.</w:t>
      </w:r>
    </w:p>
    <w:p w14:paraId="27AB655C" w14:textId="77777777" w:rsidR="00623CAA" w:rsidRDefault="00CF2B15">
      <w:pPr>
        <w:pStyle w:val="Bibliography"/>
      </w:pPr>
      <w:bookmarkStart w:id="141" w:name="ref-Arkley_Ulrich1962"/>
      <w:bookmarkEnd w:id="140"/>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142" w:name="ref-barron1986"/>
      <w:bookmarkEnd w:id="141"/>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143" w:name="ref-SPC_intro"/>
      <w:bookmarkEnd w:id="142"/>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144" w:name="ref-beaudette2013_terrain"/>
      <w:bookmarkEnd w:id="143"/>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145" w:name="ref-beaudette2013_AQP"/>
      <w:bookmarkEnd w:id="144"/>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146" w:name="ref-Beaudette_DSMorph2016"/>
      <w:bookmarkEnd w:id="145"/>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147" w:name="ref-bishop1999modelling"/>
      <w:bookmarkEnd w:id="146"/>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148" w:name="ref-Brown2004"/>
      <w:bookmarkEnd w:id="147"/>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149" w:name="ref-Buntley1965"/>
      <w:bookmarkEnd w:id="148"/>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150" w:name="ref-Carre2009"/>
      <w:bookmarkEnd w:id="149"/>
      <w:r>
        <w:lastRenderedPageBreak/>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151" w:name="ref-centore2012"/>
      <w:bookmarkEnd w:id="150"/>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152" w:name="ref-Chesworth2008"/>
      <w:bookmarkEnd w:id="151"/>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153" w:name="ref-Dale1989"/>
      <w:bookmarkEnd w:id="152"/>
      <w:r>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154" w:name="ref-data.table_pkg2021"/>
      <w:bookmarkEnd w:id="153"/>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155" w:name="ref-munsellinterpol_pkg2021"/>
      <w:bookmarkEnd w:id="154"/>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156" w:name="ref-Gower1971"/>
      <w:bookmarkEnd w:id="155"/>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157" w:name="ref-Singh_et_al_2015"/>
      <w:bookmarkEnd w:id="156"/>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158" w:name="ref-harden1982"/>
      <w:bookmarkEnd w:id="157"/>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159" w:name="ref-harradine1963"/>
      <w:bookmarkEnd w:id="158"/>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160" w:name="ref-raster_pkg2021"/>
      <w:bookmarkEnd w:id="159"/>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161" w:name="ref-Hole1960"/>
      <w:bookmarkEnd w:id="160"/>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162" w:name="ref-Hudson1992"/>
      <w:bookmarkEnd w:id="161"/>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163" w:name="ref-hurst1997"/>
      <w:bookmarkEnd w:id="162"/>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164" w:name="ref-Lutz_et_al2010"/>
      <w:bookmarkEnd w:id="163"/>
      <w:r>
        <w:lastRenderedPageBreak/>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165" w:name="ref-Jenny1941Factors"/>
      <w:bookmarkEnd w:id="164"/>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166" w:name="ref-kabrick_et_al_2008"/>
      <w:bookmarkEnd w:id="165"/>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167" w:name="ref-kabrick_et_al_2011"/>
      <w:bookmarkEnd w:id="166"/>
      <w:r>
        <w:t xml:space="preserve">Kabrick, John M., Daniel C. Dey, Randy G. Jensen, and Michael Wallendorf.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168" w:name="ref-Kaufman2005"/>
      <w:bookmarkEnd w:id="167"/>
      <w:r>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169" w:name="ref-Liles2013"/>
      <w:bookmarkEnd w:id="168"/>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170" w:name="ref-cluster_pkg2021"/>
      <w:bookmarkEnd w:id="169"/>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171" w:name="ref-Marcus1998"/>
      <w:bookmarkEnd w:id="170"/>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172" w:name="ref-Maynard_et_al_2020"/>
      <w:bookmarkEnd w:id="171"/>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173" w:name="ref-soiltexture_pkg2018"/>
      <w:bookmarkEnd w:id="172"/>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174" w:name="ref-Moore1972"/>
      <w:bookmarkEnd w:id="173"/>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175" w:name="ref-Munsell1947"/>
      <w:bookmarkEnd w:id="174"/>
      <w:r>
        <w:t xml:space="preserve">Munsell, A. H. 1947. </w:t>
      </w:r>
      <w:r>
        <w:rPr>
          <w:i/>
          <w:iCs/>
        </w:rPr>
        <w:t>A Color Notation</w:t>
      </w:r>
      <w:r>
        <w:t>. 10th ed. Munsell Color Company, Inc.</w:t>
      </w:r>
    </w:p>
    <w:p w14:paraId="6A1D7734" w14:textId="77777777" w:rsidR="00623CAA" w:rsidRDefault="00CF2B15">
      <w:pPr>
        <w:pStyle w:val="Bibliography"/>
      </w:pPr>
      <w:bookmarkStart w:id="176" w:name="ref-tibble_pkg2021"/>
      <w:bookmarkEnd w:id="175"/>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177" w:name="ref-meyers2011"/>
      <w:bookmarkEnd w:id="176"/>
      <w:r>
        <w:t xml:space="preserve">Myers, D. Brenton, Newell R. Kitchen, Kenneth A. Sudduth, Randall J. Miles, E. John Sadler, and Sabine Grunwald. 2011. “Peak Functions for Modeling High Resolution Soil Profile </w:t>
      </w:r>
      <w:r>
        <w:lastRenderedPageBreak/>
        <w:t xml:space="preserve">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178" w:name="ref-mpspline2_pkg2020"/>
      <w:bookmarkEnd w:id="177"/>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179" w:name="ref-soilweb2017"/>
      <w:bookmarkEnd w:id="178"/>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180" w:name="ref-Pebesma2018_sf_pkg"/>
      <w:bookmarkEnd w:id="179"/>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181" w:name="ref-farver_pkg2021"/>
      <w:bookmarkEnd w:id="180"/>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182" w:name="ref-R"/>
      <w:bookmarkEnd w:id="181"/>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183" w:name="ref-Rayner1966"/>
      <w:bookmarkEnd w:id="182"/>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184" w:name="ref-Roecker2016"/>
      <w:bookmarkEnd w:id="183"/>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185" w:name="ref-Sarkar1966"/>
      <w:bookmarkEnd w:id="184"/>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186" w:name="ref-Scheinost1999"/>
      <w:bookmarkEnd w:id="185"/>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187" w:name="ref-FieldBookv3"/>
      <w:bookmarkEnd w:id="186"/>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188" w:name="ref-Schwertmann1993"/>
      <w:bookmarkEnd w:id="187"/>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189" w:name="ref-Sharma2005"/>
      <w:bookmarkEnd w:id="188"/>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190" w:name="ref-Simonson1993"/>
      <w:bookmarkEnd w:id="189"/>
      <w:r>
        <w:lastRenderedPageBreak/>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191" w:name="ref-Sneath1973"/>
      <w:bookmarkEnd w:id="190"/>
      <w:r>
        <w:t xml:space="preserve">Sneath, Peter H. A., and Robert R. Sokal. 1973. </w:t>
      </w:r>
      <w:r>
        <w:rPr>
          <w:i/>
          <w:iCs/>
        </w:rPr>
        <w:t>Numerical Taxonomy</w:t>
      </w:r>
      <w:r>
        <w:t>. W.H. Freeman; Company.</w:t>
      </w:r>
    </w:p>
    <w:p w14:paraId="72D039FB" w14:textId="77777777" w:rsidR="00623CAA" w:rsidRDefault="00CF2B15">
      <w:pPr>
        <w:pStyle w:val="Bibliography"/>
      </w:pPr>
      <w:bookmarkStart w:id="192" w:name="_Hlk100148021"/>
      <w:bookmarkStart w:id="193" w:name="ref-SoilTaxonomy1999"/>
      <w:bookmarkEnd w:id="191"/>
      <w:r>
        <w:t>Soil Survey Staff.</w:t>
      </w:r>
      <w:bookmarkEnd w:id="192"/>
      <w:r>
        <w:t xml:space="preserve"> 1999. </w:t>
      </w:r>
      <w:r>
        <w:rPr>
          <w:i/>
          <w:iCs/>
        </w:rPr>
        <w:t>Soil Taxonomy: A Basic System of Soil Classification for Making and Interpreting Soil Surveys, u.s. Department of Agriculture Handbook 436</w:t>
      </w:r>
      <w:r>
        <w:t>. 2nd ed. Natural Resources Conservation Service.</w:t>
      </w:r>
    </w:p>
    <w:p w14:paraId="394D4A25" w14:textId="63DCF4D0" w:rsidR="00623CAA" w:rsidRDefault="0077223B">
      <w:pPr>
        <w:pStyle w:val="Bibliography"/>
      </w:pPr>
      <w:bookmarkStart w:id="194" w:name="ref-aqp_pkg_manual"/>
      <w:bookmarkEnd w:id="193"/>
      <w:r>
        <w:t>Soil Survey Staff.</w:t>
      </w:r>
      <w:r w:rsidR="00CF2B15">
        <w:t xml:space="preserve"> 2022a. “Online Manual for the </w:t>
      </w:r>
      <w:r w:rsidR="007951EB">
        <w:t>AQP</w:t>
      </w:r>
      <w:r w:rsidR="00CF2B15">
        <w:t xml:space="preserve"> Package.” </w:t>
      </w:r>
      <w:hyperlink r:id="rId55">
        <w:r w:rsidR="00CF2B15">
          <w:rPr>
            <w:rStyle w:val="Hyperlink"/>
          </w:rPr>
          <w:t>http://ncss-tech.github.io/aqp/</w:t>
        </w:r>
      </w:hyperlink>
      <w:r w:rsidR="00CF2B15">
        <w:t>.</w:t>
      </w:r>
    </w:p>
    <w:p w14:paraId="65223FEF" w14:textId="70E3EF45" w:rsidR="00623CAA" w:rsidRDefault="0077223B">
      <w:pPr>
        <w:pStyle w:val="Bibliography"/>
      </w:pPr>
      <w:bookmarkStart w:id="195" w:name="ref-ssurgo"/>
      <w:bookmarkEnd w:id="194"/>
      <w:r>
        <w:t>Soil Survey Staff.</w:t>
      </w:r>
      <w:r w:rsidR="00CF2B15">
        <w:t xml:space="preserve"> 2022b. “Soil Survey Geographic (SSURGO) Database.” Edited by Natural Resources Conservation Service, United States Department of Agriculture. </w:t>
      </w:r>
      <w:hyperlink r:id="rId56">
        <w:r w:rsidR="00CF2B15">
          <w:rPr>
            <w:rStyle w:val="Hyperlink"/>
          </w:rPr>
          <w:t>https://sdmdataaccess.sc.egov.usda.gov/</w:t>
        </w:r>
      </w:hyperlink>
      <w:r w:rsidR="00CF2B15">
        <w:t>.</w:t>
      </w:r>
    </w:p>
    <w:p w14:paraId="6DFBB380" w14:textId="0CAE913E" w:rsidR="00623CAA" w:rsidRDefault="0077223B">
      <w:pPr>
        <w:pStyle w:val="Bibliography"/>
      </w:pPr>
      <w:bookmarkStart w:id="196" w:name="ref-SSTN2"/>
      <w:bookmarkEnd w:id="195"/>
      <w:r>
        <w:t>Soil Survey Staff.</w:t>
      </w:r>
      <w:r w:rsidR="00CF2B15">
        <w:t xml:space="preserve"> 2022c. “Soil Survey Technical Note 2.” Edited by Natural Resources Conservation Service, United States Department of Agriculture. </w:t>
      </w:r>
      <w:hyperlink r:id="rId57">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197" w:name="ref-SoilSurveyManual2017"/>
      <w:bookmarkEnd w:id="196"/>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198" w:name="ref-Stephenson1998"/>
      <w:bookmarkEnd w:id="197"/>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99" w:name="ref-thompson1996"/>
      <w:bookmarkEnd w:id="198"/>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200" w:name="ref-Thornthwaite1948"/>
      <w:bookmarkEnd w:id="199"/>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201" w:name="ref-DAYMET"/>
      <w:bookmarkEnd w:id="200"/>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202" w:name="ref-compositions_pkg2021"/>
      <w:bookmarkEnd w:id="201"/>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203" w:name="ref-Rossel_et_al_2006"/>
      <w:bookmarkEnd w:id="202"/>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204" w:name="ref-Wagenet1991"/>
      <w:bookmarkEnd w:id="203"/>
      <w:r>
        <w:lastRenderedPageBreak/>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205" w:name="ref-Wills2007"/>
      <w:bookmarkEnd w:id="204"/>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206" w:name="ref-Wysocki_et_al_2005"/>
      <w:bookmarkEnd w:id="205"/>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207" w:name="ref-Zinck_geoped2016"/>
      <w:bookmarkEnd w:id="206"/>
      <w:r>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135"/>
      <w:bookmarkEnd w:id="137"/>
      <w:bookmarkEnd w:id="207"/>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Beaudette, Dylan - NRCS, Sonora, CA" w:date="2022-04-07T21:32:00Z" w:initials="BD-NSC">
    <w:p w14:paraId="686AE9A0" w14:textId="19BB5927" w:rsidR="00375040" w:rsidRDefault="00375040">
      <w:pPr>
        <w:pStyle w:val="CommentText"/>
      </w:pPr>
      <w:r>
        <w:rPr>
          <w:rStyle w:val="CommentReference"/>
        </w:rPr>
        <w:annotationRef/>
      </w:r>
      <w:r>
        <w:t>Still kind of awkward. Any ideas?</w:t>
      </w:r>
    </w:p>
  </w:comment>
  <w:comment w:id="114" w:author="Beaudette, Dylan - NRCS, Sonora, CA" w:date="2022-04-07T21:33:00Z" w:initials="BD-NSC">
    <w:p w14:paraId="32D48206" w14:textId="704BA7F3" w:rsidR="00AC0DE8" w:rsidRDefault="00AC0DE8">
      <w:pPr>
        <w:pStyle w:val="CommentText"/>
      </w:pPr>
      <w:r>
        <w:rPr>
          <w:rStyle w:val="CommentReference"/>
        </w:rPr>
        <w:annotationRef/>
      </w:r>
      <w:r>
        <w:t>This final paragraph seems OK to me.</w:t>
      </w:r>
    </w:p>
  </w:comment>
  <w:comment w:id="132" w:author="Skovlin, Jay - NRCS, Missoula, MT" w:date="2022-04-06T08:30:00Z" w:initials="SJNMM">
    <w:p w14:paraId="24C01DE7" w14:textId="2DACB218" w:rsidR="009F3CF4" w:rsidRDefault="009F3CF4">
      <w:pPr>
        <w:pStyle w:val="CommentText"/>
      </w:pPr>
      <w:r>
        <w:rPr>
          <w:rStyle w:val="CommentReference"/>
        </w:rPr>
        <w:annotationRef/>
      </w:r>
      <w:r>
        <w:t>I’m not in love with this as a final sentence….it is kind of a laundry list.  We need something with more punch to end with.</w:t>
      </w:r>
    </w:p>
  </w:comment>
  <w:comment w:id="133" w:author="Beaudette, Dylan - NRCS, Sonora, CA" w:date="2022-04-06T11:59:00Z" w:initials="BD-NSC">
    <w:p w14:paraId="16D9159E" w14:textId="77777777" w:rsidR="00F46698" w:rsidRDefault="00F46698">
      <w:pPr>
        <w:pStyle w:val="CommentText"/>
      </w:pPr>
      <w:r>
        <w:rPr>
          <w:rStyle w:val="CommentReference"/>
        </w:rPr>
        <w:annotationRef/>
      </w:r>
      <w:r>
        <w:t>Will think about this. Themes that come to mind:</w:t>
      </w:r>
    </w:p>
    <w:p w14:paraId="4936394E" w14:textId="77777777" w:rsidR="00F46698" w:rsidRDefault="00F46698">
      <w:pPr>
        <w:pStyle w:val="CommentText"/>
      </w:pPr>
    </w:p>
    <w:p w14:paraId="28911012" w14:textId="77777777" w:rsidR="00F46698" w:rsidRDefault="00F46698" w:rsidP="00F46698">
      <w:pPr>
        <w:pStyle w:val="CommentText"/>
        <w:numPr>
          <w:ilvl w:val="0"/>
          <w:numId w:val="4"/>
        </w:numPr>
      </w:pPr>
      <w:r>
        <w:t xml:space="preserve"> Improved consistency / quality</w:t>
      </w:r>
    </w:p>
    <w:p w14:paraId="1BC2F2C3" w14:textId="77777777" w:rsidR="00F46698" w:rsidRDefault="00F46698" w:rsidP="00F46698">
      <w:pPr>
        <w:pStyle w:val="CommentText"/>
        <w:numPr>
          <w:ilvl w:val="0"/>
          <w:numId w:val="4"/>
        </w:numPr>
      </w:pPr>
      <w:r>
        <w:t xml:space="preserve"> Better use of soil morphologic data</w:t>
      </w:r>
    </w:p>
    <w:p w14:paraId="0E0B492C" w14:textId="61F794FC" w:rsidR="00F46698" w:rsidRDefault="00F46698" w:rsidP="00F46698">
      <w:pPr>
        <w:pStyle w:val="CommentText"/>
        <w:numPr>
          <w:ilvl w:val="0"/>
          <w:numId w:val="4"/>
        </w:numPr>
      </w:pPr>
      <w:r>
        <w:t xml:space="preserve"> Visual alternatives to tables of horizon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6AE9A0" w15:done="0"/>
  <w15:commentEx w15:paraId="32D48206" w15:done="0"/>
  <w15:commentEx w15:paraId="24C01DE7" w15:done="0"/>
  <w15:commentEx w15:paraId="0E0B492C" w15:paraIdParent="24C0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D6E0" w16cex:dateUtc="2022-04-08T04:32:00Z"/>
  <w16cex:commentExtensible w16cex:durableId="25F9D728" w16cex:dateUtc="2022-04-08T04:33:00Z"/>
  <w16cex:commentExtensible w16cex:durableId="25F7CE2C" w16cex:dateUtc="2022-04-06T14:30:00Z"/>
  <w16cex:commentExtensible w16cex:durableId="25F7FF32" w16cex:dateUtc="2022-04-06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6AE9A0" w16cid:durableId="25F9D6E0"/>
  <w16cid:commentId w16cid:paraId="32D48206" w16cid:durableId="25F9D728"/>
  <w16cid:commentId w16cid:paraId="24C01DE7" w16cid:durableId="25F7CE2C"/>
  <w16cid:commentId w16cid:paraId="0E0B492C" w16cid:durableId="25F7FF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6E1DC" w14:textId="77777777" w:rsidR="00D61B15" w:rsidRDefault="00D61B15">
      <w:pPr>
        <w:spacing w:after="0"/>
      </w:pPr>
      <w:r>
        <w:separator/>
      </w:r>
    </w:p>
  </w:endnote>
  <w:endnote w:type="continuationSeparator" w:id="0">
    <w:p w14:paraId="16DD9D69" w14:textId="77777777" w:rsidR="00D61B15" w:rsidRDefault="00D61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FE7E" w14:textId="77777777" w:rsidR="00D61B15" w:rsidRDefault="00D61B15">
      <w:r>
        <w:separator/>
      </w:r>
    </w:p>
  </w:footnote>
  <w:footnote w:type="continuationSeparator" w:id="0">
    <w:p w14:paraId="2D9664C8" w14:textId="77777777" w:rsidR="00D61B15" w:rsidRDefault="00D61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udette, Dylan - NRCS, Sonora, CA">
    <w15:presenceInfo w15:providerId="AD" w15:userId="S::dylan.beaudette@usda.gov::fd001dba-21aa-4f5e-a6c1-3c5accb90c73"/>
  </w15:person>
  <w15:person w15:author="Skovlin, Jay - NRCS, Missoula, MT">
    <w15:presenceInfo w15:providerId="AD" w15:userId="S::jay.skovlin@usda.gov::1f6c0fa2-d7e8-455f-b79d-b66ec970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20A"/>
    <w:rsid w:val="00072929"/>
    <w:rsid w:val="000A5E60"/>
    <w:rsid w:val="000F7E0A"/>
    <w:rsid w:val="0019715A"/>
    <w:rsid w:val="001A3D33"/>
    <w:rsid w:val="001E7781"/>
    <w:rsid w:val="001F5826"/>
    <w:rsid w:val="00221766"/>
    <w:rsid w:val="00293003"/>
    <w:rsid w:val="002B6F0F"/>
    <w:rsid w:val="002D3E32"/>
    <w:rsid w:val="002E1C6D"/>
    <w:rsid w:val="002E6C98"/>
    <w:rsid w:val="002E7CA8"/>
    <w:rsid w:val="002F6751"/>
    <w:rsid w:val="00304C0A"/>
    <w:rsid w:val="0031333D"/>
    <w:rsid w:val="0032727C"/>
    <w:rsid w:val="0033667A"/>
    <w:rsid w:val="00375040"/>
    <w:rsid w:val="003B00B9"/>
    <w:rsid w:val="003B7B32"/>
    <w:rsid w:val="003C6F39"/>
    <w:rsid w:val="003D4243"/>
    <w:rsid w:val="004131C2"/>
    <w:rsid w:val="004322BA"/>
    <w:rsid w:val="004668E9"/>
    <w:rsid w:val="0049479B"/>
    <w:rsid w:val="004B18D7"/>
    <w:rsid w:val="004C3883"/>
    <w:rsid w:val="004C7BCE"/>
    <w:rsid w:val="004E06FD"/>
    <w:rsid w:val="004E29B3"/>
    <w:rsid w:val="0053456D"/>
    <w:rsid w:val="00541D20"/>
    <w:rsid w:val="00590D07"/>
    <w:rsid w:val="005B0766"/>
    <w:rsid w:val="005D7F98"/>
    <w:rsid w:val="005E30B0"/>
    <w:rsid w:val="00604D44"/>
    <w:rsid w:val="0061670F"/>
    <w:rsid w:val="00620E19"/>
    <w:rsid w:val="00623CAA"/>
    <w:rsid w:val="006347BF"/>
    <w:rsid w:val="00647140"/>
    <w:rsid w:val="006729E0"/>
    <w:rsid w:val="006C20EE"/>
    <w:rsid w:val="007572C0"/>
    <w:rsid w:val="0077223B"/>
    <w:rsid w:val="00784D58"/>
    <w:rsid w:val="0079193B"/>
    <w:rsid w:val="007951EB"/>
    <w:rsid w:val="007A645B"/>
    <w:rsid w:val="007D1253"/>
    <w:rsid w:val="007D2092"/>
    <w:rsid w:val="00807ECE"/>
    <w:rsid w:val="0082088C"/>
    <w:rsid w:val="00830CD5"/>
    <w:rsid w:val="00831447"/>
    <w:rsid w:val="00851878"/>
    <w:rsid w:val="00893227"/>
    <w:rsid w:val="008D436E"/>
    <w:rsid w:val="008D6863"/>
    <w:rsid w:val="008E2B49"/>
    <w:rsid w:val="008F38C6"/>
    <w:rsid w:val="00930825"/>
    <w:rsid w:val="009526BB"/>
    <w:rsid w:val="009667F2"/>
    <w:rsid w:val="00987434"/>
    <w:rsid w:val="00995776"/>
    <w:rsid w:val="009C44F9"/>
    <w:rsid w:val="009C7BDD"/>
    <w:rsid w:val="009F3CF4"/>
    <w:rsid w:val="00A505CB"/>
    <w:rsid w:val="00A62863"/>
    <w:rsid w:val="00A76FA4"/>
    <w:rsid w:val="00A834E9"/>
    <w:rsid w:val="00AC08D3"/>
    <w:rsid w:val="00AC0DE8"/>
    <w:rsid w:val="00AC171E"/>
    <w:rsid w:val="00AF586B"/>
    <w:rsid w:val="00AF6967"/>
    <w:rsid w:val="00AF73AA"/>
    <w:rsid w:val="00B003AC"/>
    <w:rsid w:val="00B357AD"/>
    <w:rsid w:val="00B52247"/>
    <w:rsid w:val="00B724A5"/>
    <w:rsid w:val="00B83170"/>
    <w:rsid w:val="00B86B75"/>
    <w:rsid w:val="00B9491C"/>
    <w:rsid w:val="00B94E38"/>
    <w:rsid w:val="00B96797"/>
    <w:rsid w:val="00BA4315"/>
    <w:rsid w:val="00BA710F"/>
    <w:rsid w:val="00BB1787"/>
    <w:rsid w:val="00BC48D5"/>
    <w:rsid w:val="00BC5BE1"/>
    <w:rsid w:val="00BD4B07"/>
    <w:rsid w:val="00BF14A4"/>
    <w:rsid w:val="00BF4952"/>
    <w:rsid w:val="00C1644B"/>
    <w:rsid w:val="00C243FC"/>
    <w:rsid w:val="00C36279"/>
    <w:rsid w:val="00C4357D"/>
    <w:rsid w:val="00C44C35"/>
    <w:rsid w:val="00C77448"/>
    <w:rsid w:val="00C9747C"/>
    <w:rsid w:val="00CB73C8"/>
    <w:rsid w:val="00CF2B15"/>
    <w:rsid w:val="00D23B71"/>
    <w:rsid w:val="00D60315"/>
    <w:rsid w:val="00D61B15"/>
    <w:rsid w:val="00D6750A"/>
    <w:rsid w:val="00D678EA"/>
    <w:rsid w:val="00DC311A"/>
    <w:rsid w:val="00DC4649"/>
    <w:rsid w:val="00E315A3"/>
    <w:rsid w:val="00E41A5A"/>
    <w:rsid w:val="00E45430"/>
    <w:rsid w:val="00E5791B"/>
    <w:rsid w:val="00EB6289"/>
    <w:rsid w:val="00EF3661"/>
    <w:rsid w:val="00EF380B"/>
    <w:rsid w:val="00F040E7"/>
    <w:rsid w:val="00F272E4"/>
    <w:rsid w:val="00F32A7D"/>
    <w:rsid w:val="00F46698"/>
    <w:rsid w:val="00F606B3"/>
    <w:rsid w:val="00F8269F"/>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25</Pages>
  <Words>9028</Words>
  <Characters>51466</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90</cp:revision>
  <dcterms:created xsi:type="dcterms:W3CDTF">2022-03-18T17:16:00Z</dcterms:created>
  <dcterms:modified xsi:type="dcterms:W3CDTF">2022-04-0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